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7"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La propuesta de solución para mejorar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Start w:id="26"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2:29:58Z</dcterms:created>
  <dcterms:modified xsi:type="dcterms:W3CDTF">2023-08-10T22: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